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4D949E" w14:textId="7B685416" w:rsidR="00A54583" w:rsidRDefault="00A54583" w:rsidP="00A54583">
      <w:pPr>
        <w:jc w:val="center"/>
        <w:rPr>
          <w:lang w:val="en-US"/>
        </w:rPr>
      </w:pPr>
      <w:proofErr w:type="gramStart"/>
      <w:r>
        <w:rPr>
          <w:lang w:val="en-US"/>
        </w:rPr>
        <w:t>Algorithm(</w:t>
      </w:r>
      <w:proofErr w:type="gramEnd"/>
      <w:r>
        <w:rPr>
          <w:lang w:val="en-US"/>
        </w:rPr>
        <w:t>Arrays)</w:t>
      </w:r>
    </w:p>
    <w:p w14:paraId="6C6EC15B" w14:textId="7E7605BB" w:rsidR="00A54583" w:rsidRDefault="00A54583" w:rsidP="00A54583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Searching an element in an </w:t>
      </w:r>
      <w:proofErr w:type="gramStart"/>
      <w:r>
        <w:rPr>
          <w:b/>
          <w:bCs/>
          <w:lang w:val="en-US"/>
        </w:rPr>
        <w:t>array:-</w:t>
      </w:r>
      <w:proofErr w:type="gramEnd"/>
    </w:p>
    <w:p w14:paraId="59EB7705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569CD6"/>
          <w:sz w:val="13"/>
          <w:szCs w:val="13"/>
          <w:lang w:eastAsia="en-IN"/>
        </w:rPr>
        <w:t>import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proofErr w:type="spellStart"/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java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.</w:t>
      </w:r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util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.*;</w:t>
      </w:r>
    </w:p>
    <w:p w14:paraId="3941D0FC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</w:p>
    <w:p w14:paraId="2CFB290B" w14:textId="72B76D4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569CD6"/>
          <w:sz w:val="13"/>
          <w:szCs w:val="13"/>
          <w:lang w:eastAsia="en-IN"/>
        </w:rPr>
        <w:t>public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r w:rsidRPr="00A54583">
        <w:rPr>
          <w:rFonts w:ascii="Consolas" w:eastAsia="Times New Roman" w:hAnsi="Consolas" w:cs="Times New Roman"/>
          <w:color w:val="569CD6"/>
          <w:sz w:val="13"/>
          <w:szCs w:val="13"/>
          <w:lang w:eastAsia="en-IN"/>
        </w:rPr>
        <w:t>class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proofErr w:type="spellStart"/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S</w:t>
      </w:r>
      <w:r w:rsidR="00AC2D40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earching</w:t>
      </w:r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_Element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{</w:t>
      </w:r>
    </w:p>
    <w:p w14:paraId="3A624823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</w:t>
      </w:r>
      <w:r w:rsidRPr="00A54583">
        <w:rPr>
          <w:rFonts w:ascii="Consolas" w:eastAsia="Times New Roman" w:hAnsi="Consolas" w:cs="Times New Roman"/>
          <w:color w:val="569CD6"/>
          <w:sz w:val="13"/>
          <w:szCs w:val="13"/>
          <w:lang w:eastAsia="en-IN"/>
        </w:rPr>
        <w:t>public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r w:rsidRPr="00A54583">
        <w:rPr>
          <w:rFonts w:ascii="Consolas" w:eastAsia="Times New Roman" w:hAnsi="Consolas" w:cs="Times New Roman"/>
          <w:color w:val="569CD6"/>
          <w:sz w:val="13"/>
          <w:szCs w:val="13"/>
          <w:lang w:eastAsia="en-IN"/>
        </w:rPr>
        <w:t>static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void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proofErr w:type="gramStart"/>
      <w:r w:rsidRPr="00A54583">
        <w:rPr>
          <w:rFonts w:ascii="Consolas" w:eastAsia="Times New Roman" w:hAnsi="Consolas" w:cs="Times New Roman"/>
          <w:color w:val="DCDCAA"/>
          <w:sz w:val="13"/>
          <w:szCs w:val="13"/>
          <w:lang w:eastAsia="en-IN"/>
        </w:rPr>
        <w:t>main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(</w:t>
      </w:r>
      <w:proofErr w:type="gramEnd"/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String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[] </w:t>
      </w:r>
      <w:proofErr w:type="spellStart"/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args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) {</w:t>
      </w:r>
    </w:p>
    <w:p w14:paraId="677648F2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    </w:t>
      </w:r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int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[] </w:t>
      </w:r>
      <w:proofErr w:type="spellStart"/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arr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proofErr w:type="gramStart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={</w:t>
      </w:r>
      <w:proofErr w:type="gramEnd"/>
      <w:r w:rsidRPr="00A54583">
        <w:rPr>
          <w:rFonts w:ascii="Consolas" w:eastAsia="Times New Roman" w:hAnsi="Consolas" w:cs="Times New Roman"/>
          <w:color w:val="B5CEA8"/>
          <w:sz w:val="13"/>
          <w:szCs w:val="13"/>
          <w:lang w:eastAsia="en-IN"/>
        </w:rPr>
        <w:t>5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,</w:t>
      </w:r>
      <w:r w:rsidRPr="00A54583">
        <w:rPr>
          <w:rFonts w:ascii="Consolas" w:eastAsia="Times New Roman" w:hAnsi="Consolas" w:cs="Times New Roman"/>
          <w:color w:val="B5CEA8"/>
          <w:sz w:val="13"/>
          <w:szCs w:val="13"/>
          <w:lang w:eastAsia="en-IN"/>
        </w:rPr>
        <w:t>4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,</w:t>
      </w:r>
      <w:r w:rsidRPr="00A54583">
        <w:rPr>
          <w:rFonts w:ascii="Consolas" w:eastAsia="Times New Roman" w:hAnsi="Consolas" w:cs="Times New Roman"/>
          <w:color w:val="B5CEA8"/>
          <w:sz w:val="13"/>
          <w:szCs w:val="13"/>
          <w:lang w:eastAsia="en-IN"/>
        </w:rPr>
        <w:t>3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,</w:t>
      </w:r>
      <w:r w:rsidRPr="00A54583">
        <w:rPr>
          <w:rFonts w:ascii="Consolas" w:eastAsia="Times New Roman" w:hAnsi="Consolas" w:cs="Times New Roman"/>
          <w:color w:val="B5CEA8"/>
          <w:sz w:val="13"/>
          <w:szCs w:val="13"/>
          <w:lang w:eastAsia="en-IN"/>
        </w:rPr>
        <w:t>2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,</w:t>
      </w:r>
      <w:r w:rsidRPr="00A54583">
        <w:rPr>
          <w:rFonts w:ascii="Consolas" w:eastAsia="Times New Roman" w:hAnsi="Consolas" w:cs="Times New Roman"/>
          <w:color w:val="B5CEA8"/>
          <w:sz w:val="13"/>
          <w:szCs w:val="13"/>
          <w:lang w:eastAsia="en-IN"/>
        </w:rPr>
        <w:t>1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};</w:t>
      </w:r>
    </w:p>
    <w:p w14:paraId="3FD94AC6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</w:p>
    <w:p w14:paraId="0E166620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    </w:t>
      </w:r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Scanner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proofErr w:type="spellStart"/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sc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= </w:t>
      </w:r>
      <w:r w:rsidRPr="00A54583">
        <w:rPr>
          <w:rFonts w:ascii="Consolas" w:eastAsia="Times New Roman" w:hAnsi="Consolas" w:cs="Times New Roman"/>
          <w:color w:val="C586C0"/>
          <w:sz w:val="13"/>
          <w:szCs w:val="13"/>
          <w:lang w:eastAsia="en-IN"/>
        </w:rPr>
        <w:t>new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proofErr w:type="gramStart"/>
      <w:r w:rsidRPr="00A54583">
        <w:rPr>
          <w:rFonts w:ascii="Consolas" w:eastAsia="Times New Roman" w:hAnsi="Consolas" w:cs="Times New Roman"/>
          <w:color w:val="DCDCAA"/>
          <w:sz w:val="13"/>
          <w:szCs w:val="13"/>
          <w:lang w:eastAsia="en-IN"/>
        </w:rPr>
        <w:t>Scanner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(</w:t>
      </w:r>
      <w:proofErr w:type="gramEnd"/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System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.</w:t>
      </w:r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in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);</w:t>
      </w:r>
    </w:p>
    <w:p w14:paraId="0C588516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    </w:t>
      </w:r>
      <w:proofErr w:type="spellStart"/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System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.</w:t>
      </w:r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out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.</w:t>
      </w:r>
      <w:r w:rsidRPr="00A54583">
        <w:rPr>
          <w:rFonts w:ascii="Consolas" w:eastAsia="Times New Roman" w:hAnsi="Consolas" w:cs="Times New Roman"/>
          <w:color w:val="DCDCAA"/>
          <w:sz w:val="13"/>
          <w:szCs w:val="13"/>
          <w:lang w:eastAsia="en-IN"/>
        </w:rPr>
        <w:t>print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(</w:t>
      </w:r>
      <w:r w:rsidRPr="00A54583">
        <w:rPr>
          <w:rFonts w:ascii="Consolas" w:eastAsia="Times New Roman" w:hAnsi="Consolas" w:cs="Times New Roman"/>
          <w:color w:val="CE9178"/>
          <w:sz w:val="13"/>
          <w:szCs w:val="13"/>
          <w:lang w:eastAsia="en-IN"/>
        </w:rPr>
        <w:t>"Enter the element to be searched: "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);</w:t>
      </w:r>
    </w:p>
    <w:p w14:paraId="3AF65DF5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    </w:t>
      </w:r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int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number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= </w:t>
      </w:r>
      <w:proofErr w:type="spellStart"/>
      <w:proofErr w:type="gramStart"/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sc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.</w:t>
      </w:r>
      <w:r w:rsidRPr="00A54583">
        <w:rPr>
          <w:rFonts w:ascii="Consolas" w:eastAsia="Times New Roman" w:hAnsi="Consolas" w:cs="Times New Roman"/>
          <w:color w:val="DCDCAA"/>
          <w:sz w:val="13"/>
          <w:szCs w:val="13"/>
          <w:lang w:eastAsia="en-IN"/>
        </w:rPr>
        <w:t>nextInt</w:t>
      </w:r>
      <w:proofErr w:type="spellEnd"/>
      <w:proofErr w:type="gram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();</w:t>
      </w:r>
    </w:p>
    <w:p w14:paraId="187F45FD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    </w:t>
      </w:r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System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.</w:t>
      </w:r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out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.</w:t>
      </w:r>
      <w:r w:rsidRPr="00A54583">
        <w:rPr>
          <w:rFonts w:ascii="Consolas" w:eastAsia="Times New Roman" w:hAnsi="Consolas" w:cs="Times New Roman"/>
          <w:color w:val="DCDCAA"/>
          <w:sz w:val="13"/>
          <w:szCs w:val="13"/>
          <w:lang w:eastAsia="en-IN"/>
        </w:rPr>
        <w:t>println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(</w:t>
      </w:r>
      <w:r w:rsidRPr="00A54583">
        <w:rPr>
          <w:rFonts w:ascii="Consolas" w:eastAsia="Times New Roman" w:hAnsi="Consolas" w:cs="Times New Roman"/>
          <w:color w:val="CE9178"/>
          <w:sz w:val="13"/>
          <w:szCs w:val="13"/>
          <w:lang w:eastAsia="en-IN"/>
        </w:rPr>
        <w:t>"Element found at index: "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+ </w:t>
      </w:r>
      <w:proofErr w:type="gramStart"/>
      <w:r w:rsidRPr="00A54583">
        <w:rPr>
          <w:rFonts w:ascii="Consolas" w:eastAsia="Times New Roman" w:hAnsi="Consolas" w:cs="Times New Roman"/>
          <w:color w:val="DCDCAA"/>
          <w:sz w:val="13"/>
          <w:szCs w:val="13"/>
          <w:lang w:eastAsia="en-IN"/>
        </w:rPr>
        <w:t>findMin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(</w:t>
      </w:r>
      <w:proofErr w:type="gramEnd"/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arr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, </w:t>
      </w:r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number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));</w:t>
      </w:r>
    </w:p>
    <w:p w14:paraId="65ACC769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</w:p>
    <w:p w14:paraId="306AF271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}</w:t>
      </w:r>
    </w:p>
    <w:p w14:paraId="11E3B717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</w:p>
    <w:p w14:paraId="67F39F41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</w:t>
      </w:r>
      <w:r w:rsidRPr="00A54583">
        <w:rPr>
          <w:rFonts w:ascii="Consolas" w:eastAsia="Times New Roman" w:hAnsi="Consolas" w:cs="Times New Roman"/>
          <w:color w:val="569CD6"/>
          <w:sz w:val="13"/>
          <w:szCs w:val="13"/>
          <w:lang w:eastAsia="en-IN"/>
        </w:rPr>
        <w:t>public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r w:rsidRPr="00A54583">
        <w:rPr>
          <w:rFonts w:ascii="Consolas" w:eastAsia="Times New Roman" w:hAnsi="Consolas" w:cs="Times New Roman"/>
          <w:color w:val="569CD6"/>
          <w:sz w:val="13"/>
          <w:szCs w:val="13"/>
          <w:lang w:eastAsia="en-IN"/>
        </w:rPr>
        <w:t>static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int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proofErr w:type="spellStart"/>
      <w:proofErr w:type="gramStart"/>
      <w:r w:rsidRPr="00A54583">
        <w:rPr>
          <w:rFonts w:ascii="Consolas" w:eastAsia="Times New Roman" w:hAnsi="Consolas" w:cs="Times New Roman"/>
          <w:color w:val="DCDCAA"/>
          <w:sz w:val="13"/>
          <w:szCs w:val="13"/>
          <w:lang w:eastAsia="en-IN"/>
        </w:rPr>
        <w:t>findMin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(</w:t>
      </w:r>
      <w:proofErr w:type="gramEnd"/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int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[] </w:t>
      </w:r>
      <w:proofErr w:type="spellStart"/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arr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, </w:t>
      </w:r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int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key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) {</w:t>
      </w:r>
    </w:p>
    <w:p w14:paraId="08317FC5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    </w:t>
      </w:r>
      <w:proofErr w:type="gramStart"/>
      <w:r w:rsidRPr="00A54583">
        <w:rPr>
          <w:rFonts w:ascii="Consolas" w:eastAsia="Times New Roman" w:hAnsi="Consolas" w:cs="Times New Roman"/>
          <w:color w:val="C586C0"/>
          <w:sz w:val="13"/>
          <w:szCs w:val="13"/>
          <w:lang w:eastAsia="en-IN"/>
        </w:rPr>
        <w:t>for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(</w:t>
      </w:r>
      <w:proofErr w:type="gramEnd"/>
      <w:r w:rsidRPr="00A54583">
        <w:rPr>
          <w:rFonts w:ascii="Consolas" w:eastAsia="Times New Roman" w:hAnsi="Consolas" w:cs="Times New Roman"/>
          <w:color w:val="4EC9B0"/>
          <w:sz w:val="13"/>
          <w:szCs w:val="13"/>
          <w:lang w:eastAsia="en-IN"/>
        </w:rPr>
        <w:t>int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proofErr w:type="spellStart"/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i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=</w:t>
      </w:r>
      <w:r w:rsidRPr="00A54583">
        <w:rPr>
          <w:rFonts w:ascii="Consolas" w:eastAsia="Times New Roman" w:hAnsi="Consolas" w:cs="Times New Roman"/>
          <w:color w:val="B5CEA8"/>
          <w:sz w:val="13"/>
          <w:szCs w:val="13"/>
          <w:lang w:eastAsia="en-IN"/>
        </w:rPr>
        <w:t>0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;</w:t>
      </w:r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i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&lt;</w:t>
      </w:r>
      <w:proofErr w:type="spellStart"/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arr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.</w:t>
      </w:r>
      <w:r w:rsidRPr="00A54583">
        <w:rPr>
          <w:rFonts w:ascii="Consolas" w:eastAsia="Times New Roman" w:hAnsi="Consolas" w:cs="Times New Roman"/>
          <w:color w:val="4FC1FF"/>
          <w:sz w:val="13"/>
          <w:szCs w:val="13"/>
          <w:lang w:eastAsia="en-IN"/>
        </w:rPr>
        <w:t>length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;</w:t>
      </w:r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i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++)</w:t>
      </w:r>
    </w:p>
    <w:p w14:paraId="6DFF6568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        </w:t>
      </w:r>
      <w:r w:rsidRPr="00A54583">
        <w:rPr>
          <w:rFonts w:ascii="Consolas" w:eastAsia="Times New Roman" w:hAnsi="Consolas" w:cs="Times New Roman"/>
          <w:color w:val="C586C0"/>
          <w:sz w:val="13"/>
          <w:szCs w:val="13"/>
          <w:lang w:eastAsia="en-IN"/>
        </w:rPr>
        <w:t>if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(</w:t>
      </w:r>
      <w:proofErr w:type="spellStart"/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arr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[</w:t>
      </w:r>
      <w:proofErr w:type="spellStart"/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i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]==</w:t>
      </w:r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key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)</w:t>
      </w:r>
    </w:p>
    <w:p w14:paraId="79E23380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            </w:t>
      </w:r>
      <w:r w:rsidRPr="00A54583">
        <w:rPr>
          <w:rFonts w:ascii="Consolas" w:eastAsia="Times New Roman" w:hAnsi="Consolas" w:cs="Times New Roman"/>
          <w:color w:val="C586C0"/>
          <w:sz w:val="13"/>
          <w:szCs w:val="13"/>
          <w:lang w:eastAsia="en-IN"/>
        </w:rPr>
        <w:t>return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</w:t>
      </w:r>
      <w:proofErr w:type="spellStart"/>
      <w:r w:rsidRPr="00A54583">
        <w:rPr>
          <w:rFonts w:ascii="Consolas" w:eastAsia="Times New Roman" w:hAnsi="Consolas" w:cs="Times New Roman"/>
          <w:color w:val="9CDCFE"/>
          <w:sz w:val="13"/>
          <w:szCs w:val="13"/>
          <w:lang w:eastAsia="en-IN"/>
        </w:rPr>
        <w:t>i</w:t>
      </w:r>
      <w:proofErr w:type="spellEnd"/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;</w:t>
      </w:r>
    </w:p>
    <w:p w14:paraId="75DEA4EA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    </w:t>
      </w:r>
      <w:r w:rsidRPr="00A54583">
        <w:rPr>
          <w:rFonts w:ascii="Consolas" w:eastAsia="Times New Roman" w:hAnsi="Consolas" w:cs="Times New Roman"/>
          <w:color w:val="C586C0"/>
          <w:sz w:val="13"/>
          <w:szCs w:val="13"/>
          <w:lang w:eastAsia="en-IN"/>
        </w:rPr>
        <w:t>return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-</w:t>
      </w:r>
      <w:r w:rsidRPr="00A54583">
        <w:rPr>
          <w:rFonts w:ascii="Consolas" w:eastAsia="Times New Roman" w:hAnsi="Consolas" w:cs="Times New Roman"/>
          <w:color w:val="B5CEA8"/>
          <w:sz w:val="13"/>
          <w:szCs w:val="13"/>
          <w:lang w:eastAsia="en-IN"/>
        </w:rPr>
        <w:t>1</w:t>
      </w: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;</w:t>
      </w:r>
    </w:p>
    <w:p w14:paraId="7969A91A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    }</w:t>
      </w:r>
    </w:p>
    <w:p w14:paraId="658953A3" w14:textId="77777777" w:rsidR="00A54583" w:rsidRPr="00A54583" w:rsidRDefault="00A54583" w:rsidP="00A54583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</w:pPr>
      <w:r w:rsidRPr="00A54583">
        <w:rPr>
          <w:rFonts w:ascii="Consolas" w:eastAsia="Times New Roman" w:hAnsi="Consolas" w:cs="Times New Roman"/>
          <w:color w:val="D4D4D4"/>
          <w:sz w:val="13"/>
          <w:szCs w:val="13"/>
          <w:lang w:eastAsia="en-IN"/>
        </w:rPr>
        <w:t>}</w:t>
      </w:r>
    </w:p>
    <w:p w14:paraId="3450CE18" w14:textId="605A8488" w:rsidR="00A54583" w:rsidRDefault="00A54583" w:rsidP="00A54583">
      <w:pPr>
        <w:rPr>
          <w:b/>
          <w:bCs/>
          <w:lang w:val="en-US"/>
        </w:rPr>
      </w:pPr>
    </w:p>
    <w:p w14:paraId="0B9B39F7" w14:textId="523F5C0B" w:rsidR="00A54583" w:rsidRDefault="00AC2D40" w:rsidP="00A54583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Searching smallest element in an </w:t>
      </w:r>
      <w:proofErr w:type="gramStart"/>
      <w:r>
        <w:rPr>
          <w:b/>
          <w:bCs/>
          <w:lang w:val="en-US"/>
        </w:rPr>
        <w:t>array :</w:t>
      </w:r>
      <w:proofErr w:type="gramEnd"/>
      <w:r>
        <w:rPr>
          <w:b/>
          <w:bCs/>
          <w:lang w:val="en-US"/>
        </w:rPr>
        <w:t>-</w:t>
      </w:r>
    </w:p>
    <w:p w14:paraId="1DB7C550" w14:textId="77777777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public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AC2D40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class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spellStart"/>
      <w:r w:rsidRPr="00AC2D40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Smallest_Element</w:t>
      </w:r>
      <w:proofErr w:type="spellEnd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{</w:t>
      </w:r>
    </w:p>
    <w:p w14:paraId="2E194BBB" w14:textId="77777777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</w:t>
      </w:r>
      <w:r w:rsidRPr="00AC2D40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public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AC2D40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static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AC2D40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void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gramStart"/>
      <w:r w:rsidRPr="00AC2D40">
        <w:rPr>
          <w:rFonts w:ascii="Consolas" w:eastAsia="Times New Roman" w:hAnsi="Consolas" w:cs="Times New Roman"/>
          <w:color w:val="DCDCAA"/>
          <w:sz w:val="14"/>
          <w:szCs w:val="14"/>
          <w:lang w:eastAsia="en-IN"/>
        </w:rPr>
        <w:t>main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proofErr w:type="gramEnd"/>
      <w:r w:rsidRPr="00AC2D40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String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[] </w:t>
      </w:r>
      <w:proofErr w:type="spellStart"/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gs</w:t>
      </w:r>
      <w:proofErr w:type="spellEnd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) {</w:t>
      </w:r>
    </w:p>
    <w:p w14:paraId="1B7B0B38" w14:textId="77777777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AC2D40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[] </w:t>
      </w:r>
      <w:proofErr w:type="spellStart"/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proofErr w:type="spellEnd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gramStart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={</w:t>
      </w:r>
      <w:proofErr w:type="gramEnd"/>
      <w:r w:rsidRPr="00AC2D40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5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,</w:t>
      </w:r>
      <w:r w:rsidRPr="00AC2D40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4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,</w:t>
      </w:r>
      <w:r w:rsidRPr="00AC2D40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3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,</w:t>
      </w:r>
      <w:r w:rsidRPr="00AC2D40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2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,</w:t>
      </w:r>
      <w:r w:rsidRPr="00AC2D40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1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};</w:t>
      </w:r>
    </w:p>
    <w:p w14:paraId="3527EEDF" w14:textId="53D88A20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AC2D40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System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.</w:t>
      </w:r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out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.</w:t>
      </w:r>
      <w:r w:rsidRPr="00AC2D40">
        <w:rPr>
          <w:rFonts w:ascii="Consolas" w:eastAsia="Times New Roman" w:hAnsi="Consolas" w:cs="Times New Roman"/>
          <w:color w:val="DCDCAA"/>
          <w:sz w:val="14"/>
          <w:szCs w:val="14"/>
          <w:lang w:eastAsia="en-IN"/>
        </w:rPr>
        <w:t>println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r w:rsidRPr="00AC2D40">
        <w:rPr>
          <w:rFonts w:ascii="Consolas" w:eastAsia="Times New Roman" w:hAnsi="Consolas" w:cs="Times New Roman"/>
          <w:color w:val="CE9178"/>
          <w:sz w:val="14"/>
          <w:szCs w:val="14"/>
          <w:lang w:eastAsia="en-IN"/>
        </w:rPr>
        <w:t>"Smallest element is: "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+ </w:t>
      </w:r>
      <w:r w:rsidRPr="00AC2D40">
        <w:rPr>
          <w:rFonts w:ascii="Consolas" w:eastAsia="Times New Roman" w:hAnsi="Consolas" w:cs="Times New Roman"/>
          <w:color w:val="DCDCAA"/>
          <w:sz w:val="14"/>
          <w:szCs w:val="14"/>
          <w:lang w:eastAsia="en-IN"/>
        </w:rPr>
        <w:t>smallest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proofErr w:type="spellStart"/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proofErr w:type="spellEnd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));</w:t>
      </w:r>
    </w:p>
    <w:p w14:paraId="22FE850A" w14:textId="14839EFF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}</w:t>
      </w:r>
    </w:p>
    <w:p w14:paraId="1942A3BB" w14:textId="77777777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</w:t>
      </w:r>
      <w:r w:rsidRPr="00AC2D40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public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AC2D40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static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AC2D40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gramStart"/>
      <w:r w:rsidRPr="00AC2D40">
        <w:rPr>
          <w:rFonts w:ascii="Consolas" w:eastAsia="Times New Roman" w:hAnsi="Consolas" w:cs="Times New Roman"/>
          <w:color w:val="DCDCAA"/>
          <w:sz w:val="14"/>
          <w:szCs w:val="14"/>
          <w:lang w:eastAsia="en-IN"/>
        </w:rPr>
        <w:t>smallest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proofErr w:type="gramEnd"/>
      <w:r w:rsidRPr="00AC2D40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[] </w:t>
      </w:r>
      <w:proofErr w:type="spellStart"/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proofErr w:type="spellEnd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) {</w:t>
      </w:r>
    </w:p>
    <w:p w14:paraId="2C900145" w14:textId="77777777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AC2D40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small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=</w:t>
      </w:r>
      <w:proofErr w:type="spellStart"/>
      <w:proofErr w:type="gramStart"/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proofErr w:type="spellEnd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[</w:t>
      </w:r>
      <w:proofErr w:type="gramEnd"/>
      <w:r w:rsidRPr="00AC2D40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0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];</w:t>
      </w:r>
    </w:p>
    <w:p w14:paraId="2B8D80B8" w14:textId="406DBDCD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proofErr w:type="gramStart"/>
      <w:r w:rsidRPr="00AC2D40">
        <w:rPr>
          <w:rFonts w:ascii="Consolas" w:eastAsia="Times New Roman" w:hAnsi="Consolas" w:cs="Times New Roman"/>
          <w:color w:val="C586C0"/>
          <w:sz w:val="14"/>
          <w:szCs w:val="14"/>
          <w:lang w:eastAsia="en-IN"/>
        </w:rPr>
        <w:t>for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proofErr w:type="gramEnd"/>
      <w:r w:rsidRPr="00AC2D40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spellStart"/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=</w:t>
      </w:r>
      <w:r w:rsidR="004265C5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1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;</w:t>
      </w:r>
      <w:r w:rsidR="004265C5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 xml:space="preserve"> </w:t>
      </w:r>
      <w:proofErr w:type="spellStart"/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&lt;</w:t>
      </w:r>
      <w:proofErr w:type="spellStart"/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.</w:t>
      </w:r>
      <w:r w:rsidRPr="00AC2D40">
        <w:rPr>
          <w:rFonts w:ascii="Consolas" w:eastAsia="Times New Roman" w:hAnsi="Consolas" w:cs="Times New Roman"/>
          <w:color w:val="4FC1FF"/>
          <w:sz w:val="14"/>
          <w:szCs w:val="14"/>
          <w:lang w:eastAsia="en-IN"/>
        </w:rPr>
        <w:t>length</w:t>
      </w:r>
      <w:proofErr w:type="spellEnd"/>
      <w:r w:rsidR="004265C5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 xml:space="preserve"> 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;</w:t>
      </w:r>
      <w:proofErr w:type="spellStart"/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++)</w:t>
      </w:r>
    </w:p>
    <w:p w14:paraId="6E8FE5B6" w14:textId="660E9685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    </w:t>
      </w:r>
      <w:r w:rsidRPr="00AC2D40">
        <w:rPr>
          <w:rFonts w:ascii="Consolas" w:eastAsia="Times New Roman" w:hAnsi="Consolas" w:cs="Times New Roman"/>
          <w:color w:val="C586C0"/>
          <w:sz w:val="14"/>
          <w:szCs w:val="14"/>
          <w:lang w:eastAsia="en-IN"/>
        </w:rPr>
        <w:t>if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r w:rsidR="004265C5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small&gt;</w:t>
      </w:r>
      <w:proofErr w:type="spellStart"/>
      <w:r w:rsidR="004265C5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proofErr w:type="spellEnd"/>
      <w:r w:rsidR="004265C5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[</w:t>
      </w:r>
      <w:proofErr w:type="spellStart"/>
      <w:r w:rsidR="004265C5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="004265C5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]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)</w:t>
      </w:r>
    </w:p>
    <w:p w14:paraId="27471F25" w14:textId="58B15391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        </w:t>
      </w:r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small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=</w:t>
      </w:r>
      <w:proofErr w:type="spellStart"/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proofErr w:type="spellEnd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[</w:t>
      </w:r>
      <w:proofErr w:type="spellStart"/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];        </w:t>
      </w:r>
    </w:p>
    <w:p w14:paraId="6E8298EB" w14:textId="77777777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AC2D40">
        <w:rPr>
          <w:rFonts w:ascii="Consolas" w:eastAsia="Times New Roman" w:hAnsi="Consolas" w:cs="Times New Roman"/>
          <w:color w:val="C586C0"/>
          <w:sz w:val="14"/>
          <w:szCs w:val="14"/>
          <w:lang w:eastAsia="en-IN"/>
        </w:rPr>
        <w:t>return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AC2D40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small</w:t>
      </w: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;</w:t>
      </w:r>
    </w:p>
    <w:p w14:paraId="23315E58" w14:textId="77777777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}</w:t>
      </w:r>
    </w:p>
    <w:p w14:paraId="37FD09E5" w14:textId="77777777" w:rsidR="00AC2D40" w:rsidRPr="00AC2D40" w:rsidRDefault="00AC2D40" w:rsidP="00AC2D4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AC2D40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}</w:t>
      </w:r>
    </w:p>
    <w:p w14:paraId="2F67EE09" w14:textId="6D587154" w:rsidR="00AC2D40" w:rsidRDefault="00AC2D40" w:rsidP="00A54583">
      <w:pPr>
        <w:rPr>
          <w:b/>
          <w:bCs/>
          <w:lang w:val="en-US"/>
        </w:rPr>
      </w:pPr>
    </w:p>
    <w:p w14:paraId="75008F09" w14:textId="61FB1E78" w:rsidR="00627056" w:rsidRDefault="00627056" w:rsidP="00A54583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Sorting an array using selection </w:t>
      </w:r>
      <w:proofErr w:type="gramStart"/>
      <w:r>
        <w:rPr>
          <w:b/>
          <w:bCs/>
          <w:lang w:val="en-US"/>
        </w:rPr>
        <w:t>sort :</w:t>
      </w:r>
      <w:proofErr w:type="gramEnd"/>
      <w:r>
        <w:rPr>
          <w:b/>
          <w:bCs/>
          <w:lang w:val="en-US"/>
        </w:rPr>
        <w:t>-</w:t>
      </w:r>
    </w:p>
    <w:p w14:paraId="1FE94A79" w14:textId="77777777" w:rsidR="00627056" w:rsidRPr="00627056" w:rsidRDefault="00627056" w:rsidP="00627056">
      <w:pPr>
        <w:shd w:val="clear" w:color="auto" w:fill="1E1E1E"/>
        <w:spacing w:after="24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</w:p>
    <w:p w14:paraId="53DABEED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public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class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spellStart"/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Sort_an_Array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{</w:t>
      </w:r>
    </w:p>
    <w:p w14:paraId="09DB6211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</w:t>
      </w: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public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static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void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gramStart"/>
      <w:r w:rsidRPr="00627056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main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gramEnd"/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String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]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gs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 {</w:t>
      </w:r>
    </w:p>
    <w:p w14:paraId="404DE318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[]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r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gramStart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={</w:t>
      </w:r>
      <w:proofErr w:type="gramEnd"/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5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4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3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2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1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};</w:t>
      </w:r>
    </w:p>
    <w:p w14:paraId="070DDD0C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r w:rsidRPr="00627056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sor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r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;</w:t>
      </w:r>
    </w:p>
    <w:p w14:paraId="39E5DA38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r w:rsidRPr="00627056">
        <w:rPr>
          <w:rFonts w:ascii="Consolas" w:eastAsia="Times New Roman" w:hAnsi="Consolas" w:cs="Times New Roman"/>
          <w:color w:val="C586C0"/>
          <w:sz w:val="17"/>
          <w:szCs w:val="17"/>
          <w:lang w:eastAsia="en-IN"/>
        </w:rPr>
        <w:t>for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(</w:t>
      </w:r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= 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0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&lt; </w:t>
      </w:r>
      <w:proofErr w:type="spellStart"/>
      <w:proofErr w:type="gram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r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627056">
        <w:rPr>
          <w:rFonts w:ascii="Consolas" w:eastAsia="Times New Roman" w:hAnsi="Consolas" w:cs="Times New Roman"/>
          <w:color w:val="4FC1FF"/>
          <w:sz w:val="17"/>
          <w:szCs w:val="17"/>
          <w:lang w:eastAsia="en-IN"/>
        </w:rPr>
        <w:t>length</w:t>
      </w:r>
      <w:proofErr w:type="spellEnd"/>
      <w:proofErr w:type="gram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++) {</w:t>
      </w:r>
    </w:p>
    <w:p w14:paraId="41F16D69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</w:t>
      </w:r>
      <w:proofErr w:type="spellStart"/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System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ou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627056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print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r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 + </w:t>
      </w:r>
      <w:r w:rsidRPr="00627056">
        <w:rPr>
          <w:rFonts w:ascii="Consolas" w:eastAsia="Times New Roman" w:hAnsi="Consolas" w:cs="Times New Roman"/>
          <w:color w:val="CE9178"/>
          <w:sz w:val="17"/>
          <w:szCs w:val="17"/>
          <w:lang w:eastAsia="en-IN"/>
        </w:rPr>
        <w:t>" "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;</w:t>
      </w:r>
    </w:p>
    <w:p w14:paraId="65FF3187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}</w:t>
      </w:r>
    </w:p>
    <w:p w14:paraId="0A1C06D3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}</w:t>
      </w:r>
    </w:p>
    <w:p w14:paraId="703E8D03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</w:t>
      </w: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public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static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void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gramStart"/>
      <w:r w:rsidRPr="00627056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sor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gramEnd"/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[]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 {</w:t>
      </w:r>
    </w:p>
    <w:p w14:paraId="2AB4AD6B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proofErr w:type="gramStart"/>
      <w:r w:rsidRPr="00627056">
        <w:rPr>
          <w:rFonts w:ascii="Consolas" w:eastAsia="Times New Roman" w:hAnsi="Consolas" w:cs="Times New Roman"/>
          <w:color w:val="C586C0"/>
          <w:sz w:val="17"/>
          <w:szCs w:val="17"/>
          <w:lang w:eastAsia="en-IN"/>
        </w:rPr>
        <w:t>for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gramEnd"/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=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0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&lt;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627056">
        <w:rPr>
          <w:rFonts w:ascii="Consolas" w:eastAsia="Times New Roman" w:hAnsi="Consolas" w:cs="Times New Roman"/>
          <w:color w:val="4FC1FF"/>
          <w:sz w:val="17"/>
          <w:szCs w:val="17"/>
          <w:lang w:eastAsia="en-IN"/>
        </w:rPr>
        <w:t>length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++){</w:t>
      </w:r>
    </w:p>
    <w:p w14:paraId="706DA920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</w:t>
      </w:r>
      <w:r w:rsidRPr="00627056">
        <w:rPr>
          <w:rFonts w:ascii="Consolas" w:eastAsia="Times New Roman" w:hAnsi="Consolas" w:cs="Times New Roman"/>
          <w:color w:val="C586C0"/>
          <w:sz w:val="17"/>
          <w:szCs w:val="17"/>
          <w:lang w:eastAsia="en-IN"/>
        </w:rPr>
        <w:t>for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(</w:t>
      </w:r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=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+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1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&lt; </w:t>
      </w:r>
      <w:proofErr w:type="spellStart"/>
      <w:proofErr w:type="gram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627056">
        <w:rPr>
          <w:rFonts w:ascii="Consolas" w:eastAsia="Times New Roman" w:hAnsi="Consolas" w:cs="Times New Roman"/>
          <w:color w:val="4FC1FF"/>
          <w:sz w:val="17"/>
          <w:szCs w:val="17"/>
          <w:lang w:eastAsia="en-IN"/>
        </w:rPr>
        <w:t>length</w:t>
      </w:r>
      <w:proofErr w:type="spellEnd"/>
      <w:proofErr w:type="gram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++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 {</w:t>
      </w:r>
    </w:p>
    <w:p w14:paraId="39FE26DD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</w:t>
      </w:r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temp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=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0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</w:t>
      </w:r>
    </w:p>
    <w:p w14:paraId="6625B809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</w:t>
      </w:r>
      <w:r w:rsidRPr="00627056">
        <w:rPr>
          <w:rFonts w:ascii="Consolas" w:eastAsia="Times New Roman" w:hAnsi="Consolas" w:cs="Times New Roman"/>
          <w:color w:val="C586C0"/>
          <w:sz w:val="17"/>
          <w:szCs w:val="17"/>
          <w:lang w:eastAsia="en-IN"/>
        </w:rPr>
        <w:t>if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&gt;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proofErr w:type="gramStart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){</w:t>
      </w:r>
      <w:proofErr w:type="gramEnd"/>
    </w:p>
    <w:p w14:paraId="5012239C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   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temp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=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;</w:t>
      </w:r>
    </w:p>
    <w:p w14:paraId="62ECF88D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   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=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;</w:t>
      </w:r>
    </w:p>
    <w:p w14:paraId="3808341B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   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=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temp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</w:t>
      </w:r>
    </w:p>
    <w:p w14:paraId="2DC3C574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}</w:t>
      </w:r>
    </w:p>
    <w:p w14:paraId="4A7ABE38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}</w:t>
      </w:r>
    </w:p>
    <w:p w14:paraId="61E04455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}</w:t>
      </w:r>
    </w:p>
    <w:p w14:paraId="73AA507C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}</w:t>
      </w:r>
    </w:p>
    <w:p w14:paraId="67DE9C8E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}</w:t>
      </w:r>
    </w:p>
    <w:p w14:paraId="6228E8FF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</w:p>
    <w:p w14:paraId="79CCD13C" w14:textId="567F70AD" w:rsidR="00627056" w:rsidRDefault="00627056" w:rsidP="00A54583">
      <w:pPr>
        <w:rPr>
          <w:b/>
          <w:bCs/>
          <w:lang w:val="en-US"/>
        </w:rPr>
      </w:pPr>
    </w:p>
    <w:p w14:paraId="72128838" w14:textId="62F5824B" w:rsidR="00627056" w:rsidRDefault="00627056" w:rsidP="00A54583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Second Smallest ELEMENT in the </w:t>
      </w:r>
      <w:proofErr w:type="gramStart"/>
      <w:r>
        <w:rPr>
          <w:b/>
          <w:bCs/>
          <w:lang w:val="en-US"/>
        </w:rPr>
        <w:t>array :</w:t>
      </w:r>
      <w:proofErr w:type="gramEnd"/>
      <w:r>
        <w:rPr>
          <w:b/>
          <w:bCs/>
          <w:lang w:val="en-US"/>
        </w:rPr>
        <w:t xml:space="preserve">- </w:t>
      </w:r>
    </w:p>
    <w:p w14:paraId="5AC9F516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public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class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spellStart"/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second_smallest_element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{</w:t>
      </w:r>
    </w:p>
    <w:p w14:paraId="10CC3333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</w:t>
      </w: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public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static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void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gramStart"/>
      <w:r w:rsidRPr="00627056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main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gramEnd"/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String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]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gs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 {</w:t>
      </w:r>
    </w:p>
    <w:p w14:paraId="04D4D5B7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[]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r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gramStart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={</w:t>
      </w:r>
      <w:proofErr w:type="gramEnd"/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0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4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3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2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1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};</w:t>
      </w:r>
    </w:p>
    <w:p w14:paraId="74178B12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r w:rsidRPr="00627056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sor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r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;</w:t>
      </w:r>
    </w:p>
    <w:p w14:paraId="463F1737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</w:t>
      </w:r>
      <w:proofErr w:type="spellStart"/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System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ou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627056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print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spellStart"/>
      <w:proofErr w:type="gram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r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proofErr w:type="gramEnd"/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1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 +</w:t>
      </w:r>
    </w:p>
    <w:p w14:paraId="7D6A858C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</w:t>
      </w:r>
      <w:r w:rsidRPr="00627056">
        <w:rPr>
          <w:rFonts w:ascii="Consolas" w:eastAsia="Times New Roman" w:hAnsi="Consolas" w:cs="Times New Roman"/>
          <w:color w:val="CE9178"/>
          <w:sz w:val="17"/>
          <w:szCs w:val="17"/>
          <w:lang w:eastAsia="en-IN"/>
        </w:rPr>
        <w:t>" is second smallest element in the array"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;</w:t>
      </w:r>
    </w:p>
    <w:p w14:paraId="7A9253A0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}    </w:t>
      </w:r>
    </w:p>
    <w:p w14:paraId="5A9F266C" w14:textId="0AAFCE99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6A9955"/>
          <w:sz w:val="17"/>
          <w:szCs w:val="17"/>
          <w:lang w:eastAsia="en-IN"/>
        </w:rPr>
        <w:t>//Insertion sort --&gt; finding smallest and fitting it </w:t>
      </w:r>
    </w:p>
    <w:p w14:paraId="2691DC78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</w:t>
      </w:r>
      <w:r w:rsidRPr="00627056">
        <w:rPr>
          <w:rFonts w:ascii="Consolas" w:eastAsia="Times New Roman" w:hAnsi="Consolas" w:cs="Times New Roman"/>
          <w:color w:val="6A9955"/>
          <w:sz w:val="17"/>
          <w:szCs w:val="17"/>
          <w:lang w:eastAsia="en-IN"/>
        </w:rPr>
        <w:t>//first.</w:t>
      </w:r>
    </w:p>
    <w:p w14:paraId="44C3BC43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</w:t>
      </w: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public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static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void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gramStart"/>
      <w:r w:rsidRPr="00627056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sor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gramEnd"/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[]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 {</w:t>
      </w:r>
    </w:p>
    <w:p w14:paraId="241A39EC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proofErr w:type="gramStart"/>
      <w:r w:rsidRPr="00627056">
        <w:rPr>
          <w:rFonts w:ascii="Consolas" w:eastAsia="Times New Roman" w:hAnsi="Consolas" w:cs="Times New Roman"/>
          <w:color w:val="C586C0"/>
          <w:sz w:val="17"/>
          <w:szCs w:val="17"/>
          <w:lang w:eastAsia="en-IN"/>
        </w:rPr>
        <w:t>for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gramEnd"/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=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0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&lt;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627056">
        <w:rPr>
          <w:rFonts w:ascii="Consolas" w:eastAsia="Times New Roman" w:hAnsi="Consolas" w:cs="Times New Roman"/>
          <w:color w:val="4FC1FF"/>
          <w:sz w:val="17"/>
          <w:szCs w:val="17"/>
          <w:lang w:eastAsia="en-IN"/>
        </w:rPr>
        <w:t>length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++){</w:t>
      </w:r>
    </w:p>
    <w:p w14:paraId="1D2CD593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</w:t>
      </w:r>
      <w:r w:rsidRPr="00627056">
        <w:rPr>
          <w:rFonts w:ascii="Consolas" w:eastAsia="Times New Roman" w:hAnsi="Consolas" w:cs="Times New Roman"/>
          <w:color w:val="C586C0"/>
          <w:sz w:val="17"/>
          <w:szCs w:val="17"/>
          <w:lang w:eastAsia="en-IN"/>
        </w:rPr>
        <w:t>for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(</w:t>
      </w:r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=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+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1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&lt; </w:t>
      </w:r>
      <w:proofErr w:type="spellStart"/>
      <w:proofErr w:type="gram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627056">
        <w:rPr>
          <w:rFonts w:ascii="Consolas" w:eastAsia="Times New Roman" w:hAnsi="Consolas" w:cs="Times New Roman"/>
          <w:color w:val="4FC1FF"/>
          <w:sz w:val="17"/>
          <w:szCs w:val="17"/>
          <w:lang w:eastAsia="en-IN"/>
        </w:rPr>
        <w:t>length</w:t>
      </w:r>
      <w:proofErr w:type="spellEnd"/>
      <w:proofErr w:type="gram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 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++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 {</w:t>
      </w:r>
    </w:p>
    <w:p w14:paraId="5C0A1CC7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</w:t>
      </w:r>
      <w:r w:rsidRPr="00627056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temp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=</w:t>
      </w:r>
      <w:r w:rsidRPr="00627056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0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</w:t>
      </w:r>
    </w:p>
    <w:p w14:paraId="0AFED6DD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</w:t>
      </w:r>
      <w:r w:rsidRPr="00627056">
        <w:rPr>
          <w:rFonts w:ascii="Consolas" w:eastAsia="Times New Roman" w:hAnsi="Consolas" w:cs="Times New Roman"/>
          <w:color w:val="C586C0"/>
          <w:sz w:val="17"/>
          <w:szCs w:val="17"/>
          <w:lang w:eastAsia="en-IN"/>
        </w:rPr>
        <w:t>if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&gt;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proofErr w:type="gramStart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){</w:t>
      </w:r>
      <w:proofErr w:type="gramEnd"/>
    </w:p>
    <w:p w14:paraId="6D858438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   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temp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=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;</w:t>
      </w:r>
    </w:p>
    <w:p w14:paraId="362E516E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   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j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=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;</w:t>
      </w:r>
    </w:p>
    <w:p w14:paraId="29F6B0D2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    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proofErr w:type="spellStart"/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=</w:t>
      </w:r>
      <w:r w:rsidRPr="00627056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temp</w:t>
      </w: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</w:t>
      </w:r>
    </w:p>
    <w:p w14:paraId="77EA232E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}</w:t>
      </w:r>
    </w:p>
    <w:p w14:paraId="6C549312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}</w:t>
      </w:r>
    </w:p>
    <w:p w14:paraId="039B0105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}</w:t>
      </w:r>
    </w:p>
    <w:p w14:paraId="6C82CA72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}</w:t>
      </w:r>
    </w:p>
    <w:p w14:paraId="709D6901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627056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}</w:t>
      </w:r>
    </w:p>
    <w:p w14:paraId="61D23349" w14:textId="77777777" w:rsidR="00627056" w:rsidRPr="00627056" w:rsidRDefault="00627056" w:rsidP="00627056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</w:p>
    <w:p w14:paraId="7F9451AE" w14:textId="58067553" w:rsidR="00627056" w:rsidRDefault="00627056" w:rsidP="00A54583">
      <w:pPr>
        <w:rPr>
          <w:b/>
          <w:bCs/>
          <w:lang w:val="en-US"/>
        </w:rPr>
      </w:pPr>
    </w:p>
    <w:p w14:paraId="0ACFCA05" w14:textId="29EAC8BC" w:rsidR="00627056" w:rsidRDefault="003B0100" w:rsidP="00A54583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Searching Largest element in an </w:t>
      </w:r>
      <w:proofErr w:type="gramStart"/>
      <w:r>
        <w:rPr>
          <w:b/>
          <w:bCs/>
          <w:lang w:val="en-US"/>
        </w:rPr>
        <w:t>array :</w:t>
      </w:r>
      <w:proofErr w:type="gramEnd"/>
      <w:r>
        <w:rPr>
          <w:b/>
          <w:bCs/>
          <w:lang w:val="en-US"/>
        </w:rPr>
        <w:t>-</w:t>
      </w:r>
    </w:p>
    <w:p w14:paraId="27E5CC3E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</w:p>
    <w:p w14:paraId="35D91E59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public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3B0100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class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spellStart"/>
      <w:r w:rsidRPr="003B0100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Largest_Element</w:t>
      </w:r>
      <w:proofErr w:type="spellEnd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{</w:t>
      </w:r>
    </w:p>
    <w:p w14:paraId="656DFC2B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</w:t>
      </w:r>
      <w:r w:rsidRPr="003B0100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public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3B0100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static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3B0100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void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gramStart"/>
      <w:r w:rsidRPr="003B0100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main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gramEnd"/>
      <w:r w:rsidRPr="003B0100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String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] </w:t>
      </w:r>
      <w:proofErr w:type="spellStart"/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gs</w:t>
      </w:r>
      <w:proofErr w:type="spellEnd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 {</w:t>
      </w:r>
    </w:p>
    <w:p w14:paraId="476FF488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r w:rsidRPr="003B0100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[] </w:t>
      </w:r>
      <w:proofErr w:type="spellStart"/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r</w:t>
      </w:r>
      <w:proofErr w:type="spellEnd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gramStart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={</w:t>
      </w:r>
      <w:proofErr w:type="gramEnd"/>
      <w:r w:rsidRPr="003B0100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0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3B0100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4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3B0100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6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3B0100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2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,</w:t>
      </w:r>
      <w:r w:rsidRPr="003B0100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1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};</w:t>
      </w:r>
    </w:p>
    <w:p w14:paraId="2D04E95D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proofErr w:type="spellStart"/>
      <w:r w:rsidRPr="003B0100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System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out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3B0100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println</w:t>
      </w:r>
      <w:proofErr w:type="spellEnd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r w:rsidRPr="003B0100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largest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spellStart"/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rr</w:t>
      </w:r>
      <w:proofErr w:type="spellEnd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 + </w:t>
      </w:r>
    </w:p>
    <w:p w14:paraId="3079541A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r w:rsidRPr="003B0100">
        <w:rPr>
          <w:rFonts w:ascii="Consolas" w:eastAsia="Times New Roman" w:hAnsi="Consolas" w:cs="Times New Roman"/>
          <w:color w:val="CE9178"/>
          <w:sz w:val="17"/>
          <w:szCs w:val="17"/>
          <w:lang w:eastAsia="en-IN"/>
        </w:rPr>
        <w:t>" is the largest element in the array"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;</w:t>
      </w:r>
    </w:p>
    <w:p w14:paraId="399C2F94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}</w:t>
      </w:r>
    </w:p>
    <w:p w14:paraId="37DA1B34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</w:p>
    <w:p w14:paraId="45527CF2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</w:t>
      </w:r>
      <w:r w:rsidRPr="003B0100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public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3B0100">
        <w:rPr>
          <w:rFonts w:ascii="Consolas" w:eastAsia="Times New Roman" w:hAnsi="Consolas" w:cs="Times New Roman"/>
          <w:color w:val="569CD6"/>
          <w:sz w:val="17"/>
          <w:szCs w:val="17"/>
          <w:lang w:eastAsia="en-IN"/>
        </w:rPr>
        <w:t>static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3B0100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gramStart"/>
      <w:r w:rsidRPr="003B0100">
        <w:rPr>
          <w:rFonts w:ascii="Consolas" w:eastAsia="Times New Roman" w:hAnsi="Consolas" w:cs="Times New Roman"/>
          <w:color w:val="DCDCAA"/>
          <w:sz w:val="17"/>
          <w:szCs w:val="17"/>
          <w:lang w:eastAsia="en-IN"/>
        </w:rPr>
        <w:t>largest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proofErr w:type="gramEnd"/>
      <w:r w:rsidRPr="003B0100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[] </w:t>
      </w:r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 {</w:t>
      </w:r>
    </w:p>
    <w:p w14:paraId="08902EB4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r w:rsidRPr="003B0100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large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= </w:t>
      </w:r>
      <w:proofErr w:type="gramStart"/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proofErr w:type="gramEnd"/>
      <w:r w:rsidRPr="003B0100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0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;</w:t>
      </w:r>
    </w:p>
    <w:p w14:paraId="1E5C5A41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r w:rsidRPr="003B0100">
        <w:rPr>
          <w:rFonts w:ascii="Consolas" w:eastAsia="Times New Roman" w:hAnsi="Consolas" w:cs="Times New Roman"/>
          <w:color w:val="C586C0"/>
          <w:sz w:val="17"/>
          <w:szCs w:val="17"/>
          <w:lang w:eastAsia="en-IN"/>
        </w:rPr>
        <w:t>for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(</w:t>
      </w:r>
      <w:r w:rsidRPr="003B0100">
        <w:rPr>
          <w:rFonts w:ascii="Consolas" w:eastAsia="Times New Roman" w:hAnsi="Consolas" w:cs="Times New Roman"/>
          <w:color w:val="4EC9B0"/>
          <w:sz w:val="17"/>
          <w:szCs w:val="17"/>
          <w:lang w:eastAsia="en-IN"/>
        </w:rPr>
        <w:t>int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proofErr w:type="spellStart"/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= </w:t>
      </w:r>
      <w:r w:rsidRPr="003B0100">
        <w:rPr>
          <w:rFonts w:ascii="Consolas" w:eastAsia="Times New Roman" w:hAnsi="Consolas" w:cs="Times New Roman"/>
          <w:color w:val="B5CEA8"/>
          <w:sz w:val="17"/>
          <w:szCs w:val="17"/>
          <w:lang w:eastAsia="en-IN"/>
        </w:rPr>
        <w:t>1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 </w:t>
      </w:r>
      <w:proofErr w:type="spellStart"/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&lt; </w:t>
      </w:r>
      <w:proofErr w:type="spellStart"/>
      <w:proofErr w:type="gramStart"/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.</w:t>
      </w:r>
      <w:r w:rsidRPr="003B0100">
        <w:rPr>
          <w:rFonts w:ascii="Consolas" w:eastAsia="Times New Roman" w:hAnsi="Consolas" w:cs="Times New Roman"/>
          <w:color w:val="4FC1FF"/>
          <w:sz w:val="17"/>
          <w:szCs w:val="17"/>
          <w:lang w:eastAsia="en-IN"/>
        </w:rPr>
        <w:t>length</w:t>
      </w:r>
      <w:proofErr w:type="spellEnd"/>
      <w:proofErr w:type="gramEnd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 </w:t>
      </w:r>
      <w:proofErr w:type="spellStart"/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++) {</w:t>
      </w:r>
    </w:p>
    <w:p w14:paraId="57FF1F31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</w:t>
      </w:r>
      <w:r w:rsidRPr="003B0100">
        <w:rPr>
          <w:rFonts w:ascii="Consolas" w:eastAsia="Times New Roman" w:hAnsi="Consolas" w:cs="Times New Roman"/>
          <w:color w:val="C586C0"/>
          <w:sz w:val="17"/>
          <w:szCs w:val="17"/>
          <w:lang w:eastAsia="en-IN"/>
        </w:rPr>
        <w:t>if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(</w:t>
      </w:r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proofErr w:type="spellStart"/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&gt;</w:t>
      </w:r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large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)</w:t>
      </w:r>
    </w:p>
    <w:p w14:paraId="715C81C0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        </w:t>
      </w:r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large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=</w:t>
      </w:r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a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[</w:t>
      </w:r>
      <w:proofErr w:type="spellStart"/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i</w:t>
      </w:r>
      <w:proofErr w:type="spellEnd"/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];</w:t>
      </w:r>
    </w:p>
    <w:p w14:paraId="04EA929F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}</w:t>
      </w:r>
    </w:p>
    <w:p w14:paraId="36079895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  <w:r w:rsidRPr="003B0100">
        <w:rPr>
          <w:rFonts w:ascii="Consolas" w:eastAsia="Times New Roman" w:hAnsi="Consolas" w:cs="Times New Roman"/>
          <w:color w:val="C586C0"/>
          <w:sz w:val="17"/>
          <w:szCs w:val="17"/>
          <w:lang w:eastAsia="en-IN"/>
        </w:rPr>
        <w:t>return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</w:t>
      </w:r>
      <w:r w:rsidRPr="003B0100">
        <w:rPr>
          <w:rFonts w:ascii="Consolas" w:eastAsia="Times New Roman" w:hAnsi="Consolas" w:cs="Times New Roman"/>
          <w:color w:val="9CDCFE"/>
          <w:sz w:val="17"/>
          <w:szCs w:val="17"/>
          <w:lang w:eastAsia="en-IN"/>
        </w:rPr>
        <w:t>large</w:t>
      </w: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;</w:t>
      </w:r>
    </w:p>
    <w:p w14:paraId="5C755628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    </w:t>
      </w:r>
    </w:p>
    <w:p w14:paraId="1C77280E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    }</w:t>
      </w:r>
    </w:p>
    <w:p w14:paraId="22486DAA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  <w:r w:rsidRPr="003B0100"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  <w:t>}</w:t>
      </w:r>
    </w:p>
    <w:p w14:paraId="4FA3DEA9" w14:textId="77777777" w:rsidR="003B0100" w:rsidRPr="003B0100" w:rsidRDefault="003B0100" w:rsidP="003B0100">
      <w:pPr>
        <w:shd w:val="clear" w:color="auto" w:fill="1E1E1E"/>
        <w:spacing w:after="0" w:line="225" w:lineRule="atLeast"/>
        <w:rPr>
          <w:rFonts w:ascii="Consolas" w:eastAsia="Times New Roman" w:hAnsi="Consolas" w:cs="Times New Roman"/>
          <w:color w:val="D4D4D4"/>
          <w:sz w:val="17"/>
          <w:szCs w:val="17"/>
          <w:lang w:eastAsia="en-IN"/>
        </w:rPr>
      </w:pPr>
    </w:p>
    <w:p w14:paraId="2F23909E" w14:textId="6CEE770D" w:rsidR="003B0100" w:rsidRDefault="003B0100" w:rsidP="00A54583">
      <w:pPr>
        <w:rPr>
          <w:b/>
          <w:bCs/>
          <w:lang w:val="en-US"/>
        </w:rPr>
      </w:pPr>
    </w:p>
    <w:p w14:paraId="135A2E4D" w14:textId="23F928ED" w:rsidR="003B0100" w:rsidRDefault="003B0100" w:rsidP="00A54583">
      <w:pPr>
        <w:rPr>
          <w:b/>
          <w:bCs/>
          <w:lang w:val="en-US"/>
        </w:rPr>
      </w:pPr>
      <w:r>
        <w:rPr>
          <w:b/>
          <w:bCs/>
          <w:lang w:val="en-US"/>
        </w:rPr>
        <w:t>Finding the smallest and largest elem</w:t>
      </w:r>
      <w:r w:rsidR="00911FD9">
        <w:rPr>
          <w:b/>
          <w:bCs/>
          <w:lang w:val="en-US"/>
        </w:rPr>
        <w:t xml:space="preserve">ent in </w:t>
      </w:r>
      <w:proofErr w:type="gramStart"/>
      <w:r w:rsidR="00911FD9">
        <w:rPr>
          <w:b/>
          <w:bCs/>
          <w:lang w:val="en-US"/>
        </w:rPr>
        <w:t>array :</w:t>
      </w:r>
      <w:proofErr w:type="gramEnd"/>
      <w:r w:rsidR="00911FD9">
        <w:rPr>
          <w:b/>
          <w:bCs/>
          <w:lang w:val="en-US"/>
        </w:rPr>
        <w:t>-</w:t>
      </w:r>
    </w:p>
    <w:p w14:paraId="74AAA39B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public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class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spellStart"/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LargestAndSmallestElement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{</w:t>
      </w:r>
    </w:p>
    <w:p w14:paraId="51536B5E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</w:t>
      </w:r>
      <w:r w:rsidRPr="00911FD9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public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static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void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gramStart"/>
      <w:r w:rsidRPr="00911FD9">
        <w:rPr>
          <w:rFonts w:ascii="Consolas" w:eastAsia="Times New Roman" w:hAnsi="Consolas" w:cs="Times New Roman"/>
          <w:color w:val="DCDCAA"/>
          <w:sz w:val="14"/>
          <w:szCs w:val="14"/>
          <w:lang w:eastAsia="en-IN"/>
        </w:rPr>
        <w:t>main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proofErr w:type="gramEnd"/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String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[]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gs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) {</w:t>
      </w:r>
    </w:p>
    <w:p w14:paraId="084ACAF2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[]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gramStart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={</w:t>
      </w:r>
      <w:proofErr w:type="gramEnd"/>
      <w:r w:rsidRPr="00911FD9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0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,</w:t>
      </w:r>
      <w:r w:rsidRPr="00911FD9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4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,</w:t>
      </w:r>
      <w:r w:rsidRPr="00911FD9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6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,</w:t>
      </w:r>
      <w:r w:rsidRPr="00911FD9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2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,</w:t>
      </w:r>
      <w:r w:rsidRPr="00911FD9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1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};</w:t>
      </w:r>
    </w:p>
    <w:p w14:paraId="38585891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System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ou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DCDCAA"/>
          <w:sz w:val="14"/>
          <w:szCs w:val="14"/>
          <w:lang w:eastAsia="en-IN"/>
        </w:rPr>
        <w:t>println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r w:rsidRPr="00911FD9">
        <w:rPr>
          <w:rFonts w:ascii="Consolas" w:eastAsia="Times New Roman" w:hAnsi="Consolas" w:cs="Times New Roman"/>
          <w:color w:val="DCDCAA"/>
          <w:sz w:val="14"/>
          <w:szCs w:val="14"/>
          <w:lang w:eastAsia="en-IN"/>
        </w:rPr>
        <w:t>larges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) + </w:t>
      </w:r>
      <w:r w:rsidRPr="00911FD9">
        <w:rPr>
          <w:rFonts w:ascii="Consolas" w:eastAsia="Times New Roman" w:hAnsi="Consolas" w:cs="Times New Roman"/>
          <w:color w:val="CE9178"/>
          <w:sz w:val="14"/>
          <w:szCs w:val="14"/>
          <w:lang w:eastAsia="en-IN"/>
        </w:rPr>
        <w:t>" and "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+ </w:t>
      </w:r>
      <w:r w:rsidRPr="00911FD9">
        <w:rPr>
          <w:rFonts w:ascii="Consolas" w:eastAsia="Times New Roman" w:hAnsi="Consolas" w:cs="Times New Roman"/>
          <w:color w:val="DCDCAA"/>
          <w:sz w:val="14"/>
          <w:szCs w:val="14"/>
          <w:lang w:eastAsia="en-IN"/>
        </w:rPr>
        <w:t>smalles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) +</w:t>
      </w:r>
    </w:p>
    <w:p w14:paraId="304A846D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CE9178"/>
          <w:sz w:val="14"/>
          <w:szCs w:val="14"/>
          <w:lang w:eastAsia="en-IN"/>
        </w:rPr>
        <w:t>" are largest and smallest elements of the array"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);</w:t>
      </w:r>
    </w:p>
    <w:p w14:paraId="35C70398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}</w:t>
      </w:r>
    </w:p>
    <w:p w14:paraId="2EE1A853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</w:p>
    <w:p w14:paraId="22034448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</w:t>
      </w:r>
      <w:r w:rsidRPr="00911FD9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public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static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gramStart"/>
      <w:r w:rsidRPr="00911FD9">
        <w:rPr>
          <w:rFonts w:ascii="Consolas" w:eastAsia="Times New Roman" w:hAnsi="Consolas" w:cs="Times New Roman"/>
          <w:color w:val="DCDCAA"/>
          <w:sz w:val="14"/>
          <w:szCs w:val="14"/>
          <w:lang w:eastAsia="en-IN"/>
        </w:rPr>
        <w:t>larges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proofErr w:type="gramEnd"/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[] 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) {</w:t>
      </w:r>
    </w:p>
    <w:p w14:paraId="725F469C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large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= </w:t>
      </w:r>
      <w:proofErr w:type="gram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[</w:t>
      </w:r>
      <w:proofErr w:type="gramEnd"/>
      <w:r w:rsidRPr="00911FD9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0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];</w:t>
      </w:r>
    </w:p>
    <w:p w14:paraId="4C24C150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C586C0"/>
          <w:sz w:val="14"/>
          <w:szCs w:val="14"/>
          <w:lang w:eastAsia="en-IN"/>
        </w:rPr>
        <w:t>for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(</w:t>
      </w:r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= </w:t>
      </w:r>
      <w:r w:rsidRPr="00911FD9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1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;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&lt; </w:t>
      </w:r>
      <w:proofErr w:type="spellStart"/>
      <w:proofErr w:type="gram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4FC1FF"/>
          <w:sz w:val="14"/>
          <w:szCs w:val="14"/>
          <w:lang w:eastAsia="en-IN"/>
        </w:rPr>
        <w:t>length</w:t>
      </w:r>
      <w:proofErr w:type="spellEnd"/>
      <w:proofErr w:type="gram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;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++) {</w:t>
      </w:r>
    </w:p>
    <w:p w14:paraId="3918F09B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    </w:t>
      </w:r>
      <w:r w:rsidRPr="00911FD9">
        <w:rPr>
          <w:rFonts w:ascii="Consolas" w:eastAsia="Times New Roman" w:hAnsi="Consolas" w:cs="Times New Roman"/>
          <w:color w:val="C586C0"/>
          <w:sz w:val="14"/>
          <w:szCs w:val="14"/>
          <w:lang w:eastAsia="en-IN"/>
        </w:rPr>
        <w:t>if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[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]&gt;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large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)</w:t>
      </w:r>
    </w:p>
    <w:p w14:paraId="0CD33C49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        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large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=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[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];</w:t>
      </w:r>
    </w:p>
    <w:p w14:paraId="1EBC650F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}</w:t>
      </w:r>
    </w:p>
    <w:p w14:paraId="3C7DAE31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C586C0"/>
          <w:sz w:val="14"/>
          <w:szCs w:val="14"/>
          <w:lang w:eastAsia="en-IN"/>
        </w:rPr>
        <w:t>return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large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;</w:t>
      </w:r>
    </w:p>
    <w:p w14:paraId="3C905B0D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</w:p>
    <w:p w14:paraId="0901E5FB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}</w:t>
      </w:r>
    </w:p>
    <w:p w14:paraId="28E08303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</w:p>
    <w:p w14:paraId="480EBFBD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</w:t>
      </w:r>
      <w:r w:rsidRPr="00911FD9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public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569CD6"/>
          <w:sz w:val="14"/>
          <w:szCs w:val="14"/>
          <w:lang w:eastAsia="en-IN"/>
        </w:rPr>
        <w:t>static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gramStart"/>
      <w:r w:rsidRPr="00911FD9">
        <w:rPr>
          <w:rFonts w:ascii="Consolas" w:eastAsia="Times New Roman" w:hAnsi="Consolas" w:cs="Times New Roman"/>
          <w:color w:val="DCDCAA"/>
          <w:sz w:val="14"/>
          <w:szCs w:val="14"/>
          <w:lang w:eastAsia="en-IN"/>
        </w:rPr>
        <w:t>smalles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proofErr w:type="gramEnd"/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[]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) {</w:t>
      </w:r>
    </w:p>
    <w:p w14:paraId="78DE9198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small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=</w:t>
      </w:r>
      <w:proofErr w:type="spellStart"/>
      <w:proofErr w:type="gram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[</w:t>
      </w:r>
      <w:proofErr w:type="gramEnd"/>
      <w:r w:rsidRPr="00911FD9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0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];</w:t>
      </w:r>
    </w:p>
    <w:p w14:paraId="0D846F8E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proofErr w:type="gramStart"/>
      <w:r w:rsidRPr="00911FD9">
        <w:rPr>
          <w:rFonts w:ascii="Consolas" w:eastAsia="Times New Roman" w:hAnsi="Consolas" w:cs="Times New Roman"/>
          <w:color w:val="C586C0"/>
          <w:sz w:val="14"/>
          <w:szCs w:val="14"/>
          <w:lang w:eastAsia="en-IN"/>
        </w:rPr>
        <w:t>for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proofErr w:type="gramEnd"/>
      <w:r w:rsidRPr="00911FD9">
        <w:rPr>
          <w:rFonts w:ascii="Consolas" w:eastAsia="Times New Roman" w:hAnsi="Consolas" w:cs="Times New Roman"/>
          <w:color w:val="4EC9B0"/>
          <w:sz w:val="14"/>
          <w:szCs w:val="14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=</w:t>
      </w:r>
      <w:r w:rsidRPr="00911FD9">
        <w:rPr>
          <w:rFonts w:ascii="Consolas" w:eastAsia="Times New Roman" w:hAnsi="Consolas" w:cs="Times New Roman"/>
          <w:color w:val="B5CEA8"/>
          <w:sz w:val="14"/>
          <w:szCs w:val="14"/>
          <w:lang w:eastAsia="en-IN"/>
        </w:rPr>
        <w:t>1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;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&lt;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4FC1FF"/>
          <w:sz w:val="14"/>
          <w:szCs w:val="14"/>
          <w:lang w:eastAsia="en-IN"/>
        </w:rPr>
        <w:t>length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;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++)</w:t>
      </w:r>
    </w:p>
    <w:p w14:paraId="2CB84D77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    </w:t>
      </w:r>
      <w:r w:rsidRPr="00911FD9">
        <w:rPr>
          <w:rFonts w:ascii="Consolas" w:eastAsia="Times New Roman" w:hAnsi="Consolas" w:cs="Times New Roman"/>
          <w:color w:val="C586C0"/>
          <w:sz w:val="14"/>
          <w:szCs w:val="14"/>
          <w:lang w:eastAsia="en-IN"/>
        </w:rPr>
        <w:t>if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(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small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&gt;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[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])</w:t>
      </w:r>
    </w:p>
    <w:p w14:paraId="35808E85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        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small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=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arr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[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];        </w:t>
      </w:r>
    </w:p>
    <w:p w14:paraId="1FE85850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C586C0"/>
          <w:sz w:val="14"/>
          <w:szCs w:val="14"/>
          <w:lang w:eastAsia="en-IN"/>
        </w:rPr>
        <w:t>return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9CDCFE"/>
          <w:sz w:val="14"/>
          <w:szCs w:val="14"/>
          <w:lang w:eastAsia="en-IN"/>
        </w:rPr>
        <w:t>small</w:t>
      </w: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;</w:t>
      </w:r>
    </w:p>
    <w:p w14:paraId="2F90C04B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    }</w:t>
      </w:r>
    </w:p>
    <w:p w14:paraId="5F2DBECF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4"/>
          <w:szCs w:val="14"/>
          <w:lang w:eastAsia="en-IN"/>
        </w:rPr>
        <w:t>}</w:t>
      </w:r>
    </w:p>
    <w:p w14:paraId="78FDE290" w14:textId="77777777" w:rsidR="00911FD9" w:rsidRPr="00911FD9" w:rsidRDefault="00911FD9" w:rsidP="00911FD9">
      <w:pPr>
        <w:shd w:val="clear" w:color="auto" w:fill="1E1E1E"/>
        <w:spacing w:after="0" w:line="135" w:lineRule="atLeast"/>
        <w:rPr>
          <w:rFonts w:ascii="Consolas" w:eastAsia="Times New Roman" w:hAnsi="Consolas" w:cs="Times New Roman"/>
          <w:color w:val="D4D4D4"/>
          <w:sz w:val="11"/>
          <w:szCs w:val="11"/>
          <w:lang w:eastAsia="en-IN"/>
        </w:rPr>
      </w:pPr>
    </w:p>
    <w:p w14:paraId="28A3E005" w14:textId="77777777" w:rsidR="00911FD9" w:rsidRDefault="00911FD9" w:rsidP="00A54583">
      <w:pPr>
        <w:rPr>
          <w:b/>
          <w:bCs/>
          <w:lang w:val="en-US"/>
        </w:rPr>
      </w:pPr>
    </w:p>
    <w:p w14:paraId="4575F496" w14:textId="634BAE07" w:rsidR="00AC2D40" w:rsidRDefault="00911FD9" w:rsidP="00A54583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Sum of </w:t>
      </w:r>
      <w:proofErr w:type="spellStart"/>
      <w:r>
        <w:rPr>
          <w:b/>
          <w:bCs/>
          <w:lang w:val="en-US"/>
        </w:rPr>
        <w:t>elemnts</w:t>
      </w:r>
      <w:proofErr w:type="spellEnd"/>
      <w:r>
        <w:rPr>
          <w:b/>
          <w:bCs/>
          <w:lang w:val="en-US"/>
        </w:rPr>
        <w:t xml:space="preserve"> of an </w:t>
      </w:r>
      <w:proofErr w:type="gramStart"/>
      <w:r>
        <w:rPr>
          <w:b/>
          <w:bCs/>
          <w:lang w:val="en-US"/>
        </w:rPr>
        <w:t>array :</w:t>
      </w:r>
      <w:proofErr w:type="gramEnd"/>
    </w:p>
    <w:p w14:paraId="7E61588F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569CD6"/>
          <w:sz w:val="15"/>
          <w:szCs w:val="15"/>
          <w:lang w:eastAsia="en-IN"/>
        </w:rPr>
        <w:t>impor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spellStart"/>
      <w:proofErr w:type="gramStart"/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java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util</w:t>
      </w:r>
      <w:proofErr w:type="gram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canner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</w:t>
      </w:r>
    </w:p>
    <w:p w14:paraId="778F5E35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</w:p>
    <w:p w14:paraId="521E059F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569CD6"/>
          <w:sz w:val="15"/>
          <w:szCs w:val="15"/>
          <w:lang w:eastAsia="en-IN"/>
        </w:rPr>
        <w:t>public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569CD6"/>
          <w:sz w:val="15"/>
          <w:szCs w:val="15"/>
          <w:lang w:eastAsia="en-IN"/>
        </w:rPr>
        <w:t>class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spellStart"/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um_of_Array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{</w:t>
      </w:r>
    </w:p>
    <w:p w14:paraId="64CA9407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</w:t>
      </w:r>
      <w:r w:rsidRPr="00911FD9">
        <w:rPr>
          <w:rFonts w:ascii="Consolas" w:eastAsia="Times New Roman" w:hAnsi="Consolas" w:cs="Times New Roman"/>
          <w:color w:val="569CD6"/>
          <w:sz w:val="15"/>
          <w:szCs w:val="15"/>
          <w:lang w:eastAsia="en-IN"/>
        </w:rPr>
        <w:t>public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569CD6"/>
          <w:sz w:val="15"/>
          <w:szCs w:val="15"/>
          <w:lang w:eastAsia="en-IN"/>
        </w:rPr>
        <w:t>static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void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gramStart"/>
      <w:r w:rsidRPr="00911FD9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main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proofErr w:type="gramEnd"/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tring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]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gs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 {</w:t>
      </w:r>
    </w:p>
    <w:p w14:paraId="4A9DC6A1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canner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canner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 </w:t>
      </w:r>
      <w:r w:rsidRPr="00911FD9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new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gramStart"/>
      <w:r w:rsidRPr="00911FD9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Scanner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proofErr w:type="gramEnd"/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ystem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n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;</w:t>
      </w:r>
    </w:p>
    <w:p w14:paraId="21D9F285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proofErr w:type="spellStart"/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ystem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ou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print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r w:rsidRPr="00911FD9">
        <w:rPr>
          <w:rFonts w:ascii="Consolas" w:eastAsia="Times New Roman" w:hAnsi="Consolas" w:cs="Times New Roman"/>
          <w:color w:val="CE9178"/>
          <w:sz w:val="15"/>
          <w:szCs w:val="15"/>
          <w:lang w:eastAsia="en-IN"/>
        </w:rPr>
        <w:t>"Enter the size of array: "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;</w:t>
      </w:r>
    </w:p>
    <w:p w14:paraId="41399E99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ize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 </w:t>
      </w:r>
      <w:proofErr w:type="spellStart"/>
      <w:proofErr w:type="gram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canner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nextInt</w:t>
      </w:r>
      <w:proofErr w:type="spellEnd"/>
      <w:proofErr w:type="gram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);</w:t>
      </w:r>
    </w:p>
    <w:p w14:paraId="5A863BF5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if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ize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&lt;=</w:t>
      </w:r>
      <w:proofErr w:type="gramStart"/>
      <w:r w:rsidRPr="00911FD9">
        <w:rPr>
          <w:rFonts w:ascii="Consolas" w:eastAsia="Times New Roman" w:hAnsi="Consolas" w:cs="Times New Roman"/>
          <w:color w:val="B5CEA8"/>
          <w:sz w:val="15"/>
          <w:szCs w:val="15"/>
          <w:lang w:eastAsia="en-IN"/>
        </w:rPr>
        <w:t>0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{</w:t>
      </w:r>
      <w:proofErr w:type="gramEnd"/>
    </w:p>
    <w:p w14:paraId="6AB700D1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    </w:t>
      </w:r>
      <w:proofErr w:type="spellStart"/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ystem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ou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print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r w:rsidRPr="00911FD9">
        <w:rPr>
          <w:rFonts w:ascii="Consolas" w:eastAsia="Times New Roman" w:hAnsi="Consolas" w:cs="Times New Roman"/>
          <w:color w:val="CE9178"/>
          <w:sz w:val="15"/>
          <w:szCs w:val="15"/>
          <w:lang w:eastAsia="en-IN"/>
        </w:rPr>
        <w:t>"Enter valid size!"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;</w:t>
      </w:r>
    </w:p>
    <w:p w14:paraId="09A73177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    </w:t>
      </w:r>
      <w:r w:rsidRPr="00911FD9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return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</w:t>
      </w:r>
    </w:p>
    <w:p w14:paraId="6E21460B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lastRenderedPageBreak/>
        <w:t>        }</w:t>
      </w:r>
    </w:p>
    <w:p w14:paraId="0D890D75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proofErr w:type="gramStart"/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proofErr w:type="gram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]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</w:t>
      </w:r>
      <w:r w:rsidRPr="00911FD9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new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ize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];</w:t>
      </w:r>
    </w:p>
    <w:p w14:paraId="5DD605E9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proofErr w:type="spellStart"/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ystem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ou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print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r w:rsidRPr="00911FD9">
        <w:rPr>
          <w:rFonts w:ascii="Consolas" w:eastAsia="Times New Roman" w:hAnsi="Consolas" w:cs="Times New Roman"/>
          <w:color w:val="CE9178"/>
          <w:sz w:val="15"/>
          <w:szCs w:val="15"/>
          <w:lang w:eastAsia="en-IN"/>
        </w:rPr>
        <w:t>"Enter elements of the array: "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;</w:t>
      </w:r>
    </w:p>
    <w:p w14:paraId="76ADB5A0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for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(</w:t>
      </w:r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 </w:t>
      </w:r>
      <w:r w:rsidRPr="00911FD9">
        <w:rPr>
          <w:rFonts w:ascii="Consolas" w:eastAsia="Times New Roman" w:hAnsi="Consolas" w:cs="Times New Roman"/>
          <w:color w:val="B5CEA8"/>
          <w:sz w:val="15"/>
          <w:szCs w:val="15"/>
          <w:lang w:eastAsia="en-IN"/>
        </w:rPr>
        <w:t>0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&lt; </w:t>
      </w:r>
      <w:proofErr w:type="spellStart"/>
      <w:proofErr w:type="gram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4FC1FF"/>
          <w:sz w:val="15"/>
          <w:szCs w:val="15"/>
          <w:lang w:eastAsia="en-IN"/>
        </w:rPr>
        <w:t>length</w:t>
      </w:r>
      <w:proofErr w:type="spellEnd"/>
      <w:proofErr w:type="gram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++) {</w:t>
      </w:r>
    </w:p>
    <w:p w14:paraId="011DB03E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   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] = </w:t>
      </w:r>
      <w:proofErr w:type="spellStart"/>
      <w:proofErr w:type="gram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canner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nextInt</w:t>
      </w:r>
      <w:proofErr w:type="spellEnd"/>
      <w:proofErr w:type="gram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);</w:t>
      </w:r>
    </w:p>
    <w:p w14:paraId="6AFEEA66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}</w:t>
      </w:r>
    </w:p>
    <w:p w14:paraId="50734DE1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um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=</w:t>
      </w:r>
      <w:r w:rsidRPr="00911FD9">
        <w:rPr>
          <w:rFonts w:ascii="Consolas" w:eastAsia="Times New Roman" w:hAnsi="Consolas" w:cs="Times New Roman"/>
          <w:color w:val="B5CEA8"/>
          <w:sz w:val="15"/>
          <w:szCs w:val="15"/>
          <w:lang w:eastAsia="en-IN"/>
        </w:rPr>
        <w:t>0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</w:t>
      </w:r>
    </w:p>
    <w:p w14:paraId="727F9BA8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for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(</w:t>
      </w:r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 </w:t>
      </w:r>
      <w:r w:rsidRPr="00911FD9">
        <w:rPr>
          <w:rFonts w:ascii="Consolas" w:eastAsia="Times New Roman" w:hAnsi="Consolas" w:cs="Times New Roman"/>
          <w:color w:val="B5CEA8"/>
          <w:sz w:val="15"/>
          <w:szCs w:val="15"/>
          <w:lang w:eastAsia="en-IN"/>
        </w:rPr>
        <w:t>0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&lt; </w:t>
      </w:r>
      <w:proofErr w:type="spellStart"/>
      <w:proofErr w:type="gram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4FC1FF"/>
          <w:sz w:val="15"/>
          <w:szCs w:val="15"/>
          <w:lang w:eastAsia="en-IN"/>
        </w:rPr>
        <w:t>length</w:t>
      </w:r>
      <w:proofErr w:type="spellEnd"/>
      <w:proofErr w:type="gram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 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++) {</w:t>
      </w:r>
    </w:p>
    <w:p w14:paraId="248383F4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    </w:t>
      </w:r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um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+=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proofErr w:type="spellStart"/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];</w:t>
      </w:r>
    </w:p>
    <w:p w14:paraId="6469EE4C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}</w:t>
      </w:r>
    </w:p>
    <w:p w14:paraId="4EE7BE76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911FD9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ystem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ou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911FD9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print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r w:rsidRPr="00911FD9">
        <w:rPr>
          <w:rFonts w:ascii="Consolas" w:eastAsia="Times New Roman" w:hAnsi="Consolas" w:cs="Times New Roman"/>
          <w:color w:val="CE9178"/>
          <w:sz w:val="15"/>
          <w:szCs w:val="15"/>
          <w:lang w:eastAsia="en-IN"/>
        </w:rPr>
        <w:t>"sum of elemnts of the array is "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+ </w:t>
      </w:r>
      <w:r w:rsidRPr="00911FD9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um</w:t>
      </w: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;</w:t>
      </w:r>
    </w:p>
    <w:p w14:paraId="2B82A171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}</w:t>
      </w:r>
    </w:p>
    <w:p w14:paraId="4D782718" w14:textId="77777777" w:rsidR="00911FD9" w:rsidRPr="00911FD9" w:rsidRDefault="00911FD9" w:rsidP="00911FD9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911FD9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}</w:t>
      </w:r>
    </w:p>
    <w:p w14:paraId="69603674" w14:textId="1580A2A8" w:rsidR="00911FD9" w:rsidRDefault="00911FD9" w:rsidP="00A54583">
      <w:pPr>
        <w:rPr>
          <w:b/>
          <w:bCs/>
          <w:lang w:val="en-US"/>
        </w:rPr>
      </w:pPr>
    </w:p>
    <w:p w14:paraId="02ECBFD5" w14:textId="7763979C" w:rsidR="00911FD9" w:rsidRDefault="00D25DF0" w:rsidP="00A54583">
      <w:pPr>
        <w:rPr>
          <w:b/>
          <w:bCs/>
          <w:lang w:val="en-US"/>
        </w:rPr>
      </w:pPr>
      <w:r>
        <w:rPr>
          <w:b/>
          <w:bCs/>
          <w:lang w:val="en-US"/>
        </w:rPr>
        <w:t xml:space="preserve">Reverse an </w:t>
      </w:r>
      <w:proofErr w:type="gramStart"/>
      <w:r>
        <w:rPr>
          <w:b/>
          <w:bCs/>
          <w:lang w:val="en-US"/>
        </w:rPr>
        <w:t>array :</w:t>
      </w:r>
      <w:proofErr w:type="gramEnd"/>
      <w:r>
        <w:rPr>
          <w:b/>
          <w:bCs/>
          <w:lang w:val="en-US"/>
        </w:rPr>
        <w:t>-</w:t>
      </w:r>
    </w:p>
    <w:p w14:paraId="520F2364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569CD6"/>
          <w:sz w:val="15"/>
          <w:szCs w:val="15"/>
          <w:lang w:eastAsia="en-IN"/>
        </w:rPr>
        <w:t>impor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spellStart"/>
      <w:proofErr w:type="gramStart"/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java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util</w:t>
      </w:r>
      <w:proofErr w:type="gram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canner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</w:t>
      </w:r>
    </w:p>
    <w:p w14:paraId="29CD88AC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</w:p>
    <w:p w14:paraId="4D01040D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569CD6"/>
          <w:sz w:val="15"/>
          <w:szCs w:val="15"/>
          <w:lang w:eastAsia="en-IN"/>
        </w:rPr>
        <w:t>public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D25DF0">
        <w:rPr>
          <w:rFonts w:ascii="Consolas" w:eastAsia="Times New Roman" w:hAnsi="Consolas" w:cs="Times New Roman"/>
          <w:color w:val="569CD6"/>
          <w:sz w:val="15"/>
          <w:szCs w:val="15"/>
          <w:lang w:eastAsia="en-IN"/>
        </w:rPr>
        <w:t>class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spellStart"/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Reverse_an_array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{</w:t>
      </w:r>
    </w:p>
    <w:p w14:paraId="3B055132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</w:t>
      </w:r>
      <w:r w:rsidRPr="00D25DF0">
        <w:rPr>
          <w:rFonts w:ascii="Consolas" w:eastAsia="Times New Roman" w:hAnsi="Consolas" w:cs="Times New Roman"/>
          <w:color w:val="569CD6"/>
          <w:sz w:val="15"/>
          <w:szCs w:val="15"/>
          <w:lang w:eastAsia="en-IN"/>
        </w:rPr>
        <w:t>public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D25DF0">
        <w:rPr>
          <w:rFonts w:ascii="Consolas" w:eastAsia="Times New Roman" w:hAnsi="Consolas" w:cs="Times New Roman"/>
          <w:color w:val="569CD6"/>
          <w:sz w:val="15"/>
          <w:szCs w:val="15"/>
          <w:lang w:eastAsia="en-IN"/>
        </w:rPr>
        <w:t>static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void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gramStart"/>
      <w:r w:rsidRPr="00D25DF0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main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proofErr w:type="gramEnd"/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tring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]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gs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 {</w:t>
      </w:r>
    </w:p>
    <w:p w14:paraId="5608C946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canner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canner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 </w:t>
      </w:r>
      <w:r w:rsidRPr="00D25DF0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new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gramStart"/>
      <w:r w:rsidRPr="00D25DF0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Scanner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proofErr w:type="gramEnd"/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ystem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n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;</w:t>
      </w:r>
    </w:p>
    <w:p w14:paraId="2A1E61AA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proofErr w:type="spellStart"/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ystem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ou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print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r w:rsidRPr="00D25DF0">
        <w:rPr>
          <w:rFonts w:ascii="Consolas" w:eastAsia="Times New Roman" w:hAnsi="Consolas" w:cs="Times New Roman"/>
          <w:color w:val="CE9178"/>
          <w:sz w:val="15"/>
          <w:szCs w:val="15"/>
          <w:lang w:eastAsia="en-IN"/>
        </w:rPr>
        <w:t>"Enter the size of array: "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;</w:t>
      </w:r>
    </w:p>
    <w:p w14:paraId="6A958B6D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ize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 </w:t>
      </w:r>
      <w:proofErr w:type="spellStart"/>
      <w:proofErr w:type="gram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canner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nextInt</w:t>
      </w:r>
      <w:proofErr w:type="spellEnd"/>
      <w:proofErr w:type="gram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);</w:t>
      </w:r>
    </w:p>
    <w:p w14:paraId="0612B82E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D25DF0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if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ize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&lt;=</w:t>
      </w:r>
      <w:proofErr w:type="gramStart"/>
      <w:r w:rsidRPr="00D25DF0">
        <w:rPr>
          <w:rFonts w:ascii="Consolas" w:eastAsia="Times New Roman" w:hAnsi="Consolas" w:cs="Times New Roman"/>
          <w:color w:val="B5CEA8"/>
          <w:sz w:val="15"/>
          <w:szCs w:val="15"/>
          <w:lang w:eastAsia="en-IN"/>
        </w:rPr>
        <w:t>0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{</w:t>
      </w:r>
      <w:proofErr w:type="gramEnd"/>
    </w:p>
    <w:p w14:paraId="17307F8D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    </w:t>
      </w:r>
      <w:proofErr w:type="spellStart"/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ystem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ou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print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r w:rsidRPr="00D25DF0">
        <w:rPr>
          <w:rFonts w:ascii="Consolas" w:eastAsia="Times New Roman" w:hAnsi="Consolas" w:cs="Times New Roman"/>
          <w:color w:val="CE9178"/>
          <w:sz w:val="15"/>
          <w:szCs w:val="15"/>
          <w:lang w:eastAsia="en-IN"/>
        </w:rPr>
        <w:t>"Enter valid size!"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;</w:t>
      </w:r>
    </w:p>
    <w:p w14:paraId="3A99F899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    </w:t>
      </w:r>
      <w:r w:rsidRPr="00D25DF0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return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</w:t>
      </w:r>
    </w:p>
    <w:p w14:paraId="3FE2DE26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}</w:t>
      </w:r>
    </w:p>
    <w:p w14:paraId="7D71261A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proofErr w:type="gramStart"/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proofErr w:type="gram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]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</w:t>
      </w:r>
      <w:r w:rsidRPr="00D25DF0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new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ize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];</w:t>
      </w:r>
    </w:p>
    <w:p w14:paraId="78CFAC87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proofErr w:type="spellStart"/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ystem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ou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print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r w:rsidRPr="00D25DF0">
        <w:rPr>
          <w:rFonts w:ascii="Consolas" w:eastAsia="Times New Roman" w:hAnsi="Consolas" w:cs="Times New Roman"/>
          <w:color w:val="CE9178"/>
          <w:sz w:val="15"/>
          <w:szCs w:val="15"/>
          <w:lang w:eastAsia="en-IN"/>
        </w:rPr>
        <w:t>"Enter elements of the array: "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;</w:t>
      </w:r>
    </w:p>
    <w:p w14:paraId="521AA543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D25DF0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for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(</w:t>
      </w:r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 </w:t>
      </w:r>
      <w:r w:rsidRPr="00D25DF0">
        <w:rPr>
          <w:rFonts w:ascii="Consolas" w:eastAsia="Times New Roman" w:hAnsi="Consolas" w:cs="Times New Roman"/>
          <w:color w:val="B5CEA8"/>
          <w:sz w:val="15"/>
          <w:szCs w:val="15"/>
          <w:lang w:eastAsia="en-IN"/>
        </w:rPr>
        <w:t>0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&lt; </w:t>
      </w:r>
      <w:proofErr w:type="spellStart"/>
      <w:proofErr w:type="gram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4FC1FF"/>
          <w:sz w:val="15"/>
          <w:szCs w:val="15"/>
          <w:lang w:eastAsia="en-IN"/>
        </w:rPr>
        <w:t>length</w:t>
      </w:r>
      <w:proofErr w:type="spellEnd"/>
      <w:proofErr w:type="gram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++) {</w:t>
      </w:r>
    </w:p>
    <w:p w14:paraId="6342DCAB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   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] = </w:t>
      </w:r>
      <w:proofErr w:type="spellStart"/>
      <w:proofErr w:type="gram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canner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nextInt</w:t>
      </w:r>
      <w:proofErr w:type="spellEnd"/>
      <w:proofErr w:type="gram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);</w:t>
      </w:r>
    </w:p>
    <w:p w14:paraId="17188A74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}</w:t>
      </w:r>
    </w:p>
    <w:p w14:paraId="2384410F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tar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 </w:t>
      </w:r>
      <w:r w:rsidRPr="00D25DF0">
        <w:rPr>
          <w:rFonts w:ascii="Consolas" w:eastAsia="Times New Roman" w:hAnsi="Consolas" w:cs="Times New Roman"/>
          <w:color w:val="B5CEA8"/>
          <w:sz w:val="15"/>
          <w:szCs w:val="15"/>
          <w:lang w:eastAsia="en-IN"/>
        </w:rPr>
        <w:t>0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</w:t>
      </w:r>
    </w:p>
    <w:p w14:paraId="23C0A9C7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end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 </w:t>
      </w:r>
      <w:proofErr w:type="spellStart"/>
      <w:proofErr w:type="gram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4FC1FF"/>
          <w:sz w:val="15"/>
          <w:szCs w:val="15"/>
          <w:lang w:eastAsia="en-IN"/>
        </w:rPr>
        <w:t>length</w:t>
      </w:r>
      <w:proofErr w:type="spellEnd"/>
      <w:proofErr w:type="gram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- </w:t>
      </w:r>
      <w:r w:rsidRPr="00D25DF0">
        <w:rPr>
          <w:rFonts w:ascii="Consolas" w:eastAsia="Times New Roman" w:hAnsi="Consolas" w:cs="Times New Roman"/>
          <w:color w:val="B5CEA8"/>
          <w:sz w:val="15"/>
          <w:szCs w:val="15"/>
          <w:lang w:eastAsia="en-IN"/>
        </w:rPr>
        <w:t>1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</w:t>
      </w:r>
    </w:p>
    <w:p w14:paraId="313DFC27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D25DF0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while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tar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&lt;=</w:t>
      </w:r>
      <w:proofErr w:type="gram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end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{</w:t>
      </w:r>
      <w:proofErr w:type="gramEnd"/>
    </w:p>
    <w:p w14:paraId="31FF3B3C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    </w:t>
      </w:r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temp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tar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];</w:t>
      </w:r>
    </w:p>
    <w:p w14:paraId="2790492F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   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star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+</w:t>
      </w:r>
      <w:proofErr w:type="gramStart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+]=</w:t>
      </w:r>
      <w:proofErr w:type="spellStart"/>
      <w:proofErr w:type="gramEnd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end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];</w:t>
      </w:r>
    </w:p>
    <w:p w14:paraId="6554687D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   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end</w:t>
      </w:r>
      <w:proofErr w:type="gramStart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--]=</w:t>
      </w:r>
      <w:proofErr w:type="gramEnd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temp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</w:t>
      </w:r>
    </w:p>
    <w:p w14:paraId="72396A22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}</w:t>
      </w:r>
    </w:p>
    <w:p w14:paraId="1FA99BAE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</w:t>
      </w:r>
      <w:r w:rsidRPr="00D25DF0">
        <w:rPr>
          <w:rFonts w:ascii="Consolas" w:eastAsia="Times New Roman" w:hAnsi="Consolas" w:cs="Times New Roman"/>
          <w:color w:val="C586C0"/>
          <w:sz w:val="15"/>
          <w:szCs w:val="15"/>
          <w:lang w:eastAsia="en-IN"/>
        </w:rPr>
        <w:t>for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(</w:t>
      </w:r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in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= </w:t>
      </w:r>
      <w:r w:rsidRPr="00D25DF0">
        <w:rPr>
          <w:rFonts w:ascii="Consolas" w:eastAsia="Times New Roman" w:hAnsi="Consolas" w:cs="Times New Roman"/>
          <w:color w:val="B5CEA8"/>
          <w:sz w:val="15"/>
          <w:szCs w:val="15"/>
          <w:lang w:eastAsia="en-IN"/>
        </w:rPr>
        <w:t>0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&lt; </w:t>
      </w:r>
      <w:proofErr w:type="spellStart"/>
      <w:proofErr w:type="gram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4FC1FF"/>
          <w:sz w:val="15"/>
          <w:szCs w:val="15"/>
          <w:lang w:eastAsia="en-IN"/>
        </w:rPr>
        <w:t>length</w:t>
      </w:r>
      <w:proofErr w:type="spellEnd"/>
      <w:proofErr w:type="gram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; 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++) {</w:t>
      </w:r>
    </w:p>
    <w:p w14:paraId="48C62978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    </w:t>
      </w:r>
      <w:proofErr w:type="spellStart"/>
      <w:r w:rsidRPr="00D25DF0">
        <w:rPr>
          <w:rFonts w:ascii="Consolas" w:eastAsia="Times New Roman" w:hAnsi="Consolas" w:cs="Times New Roman"/>
          <w:color w:val="4EC9B0"/>
          <w:sz w:val="15"/>
          <w:szCs w:val="15"/>
          <w:lang w:eastAsia="en-IN"/>
        </w:rPr>
        <w:t>System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out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.</w:t>
      </w:r>
      <w:r w:rsidRPr="00D25DF0">
        <w:rPr>
          <w:rFonts w:ascii="Consolas" w:eastAsia="Times New Roman" w:hAnsi="Consolas" w:cs="Times New Roman"/>
          <w:color w:val="DCDCAA"/>
          <w:sz w:val="15"/>
          <w:szCs w:val="15"/>
          <w:lang w:eastAsia="en-IN"/>
        </w:rPr>
        <w:t>print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(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arr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[</w:t>
      </w:r>
      <w:proofErr w:type="spellStart"/>
      <w:r w:rsidRPr="00D25DF0">
        <w:rPr>
          <w:rFonts w:ascii="Consolas" w:eastAsia="Times New Roman" w:hAnsi="Consolas" w:cs="Times New Roman"/>
          <w:color w:val="9CDCFE"/>
          <w:sz w:val="15"/>
          <w:szCs w:val="15"/>
          <w:lang w:eastAsia="en-IN"/>
        </w:rPr>
        <w:t>i</w:t>
      </w:r>
      <w:proofErr w:type="spellEnd"/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] + </w:t>
      </w:r>
      <w:r w:rsidRPr="00D25DF0">
        <w:rPr>
          <w:rFonts w:ascii="Consolas" w:eastAsia="Times New Roman" w:hAnsi="Consolas" w:cs="Times New Roman"/>
          <w:color w:val="CE9178"/>
          <w:sz w:val="15"/>
          <w:szCs w:val="15"/>
          <w:lang w:eastAsia="en-IN"/>
        </w:rPr>
        <w:t>" "</w:t>
      </w: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);</w:t>
      </w:r>
    </w:p>
    <w:p w14:paraId="7531B077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    }</w:t>
      </w:r>
    </w:p>
    <w:p w14:paraId="0E4BB733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</w:p>
    <w:p w14:paraId="09BFDDA6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    }</w:t>
      </w:r>
    </w:p>
    <w:p w14:paraId="20A6CCAC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  <w:r w:rsidRPr="00D25DF0"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  <w:t>}</w:t>
      </w:r>
    </w:p>
    <w:p w14:paraId="3A06B222" w14:textId="77777777" w:rsidR="00D25DF0" w:rsidRPr="00D25DF0" w:rsidRDefault="00D25DF0" w:rsidP="00D25DF0">
      <w:pPr>
        <w:shd w:val="clear" w:color="auto" w:fill="1E1E1E"/>
        <w:spacing w:after="0" w:line="195" w:lineRule="atLeast"/>
        <w:rPr>
          <w:rFonts w:ascii="Consolas" w:eastAsia="Times New Roman" w:hAnsi="Consolas" w:cs="Times New Roman"/>
          <w:color w:val="D4D4D4"/>
          <w:sz w:val="15"/>
          <w:szCs w:val="15"/>
          <w:lang w:eastAsia="en-IN"/>
        </w:rPr>
      </w:pPr>
    </w:p>
    <w:p w14:paraId="42BC20E6" w14:textId="77777777" w:rsidR="00D25DF0" w:rsidRPr="00A54583" w:rsidRDefault="00D25DF0" w:rsidP="00A54583">
      <w:pPr>
        <w:rPr>
          <w:b/>
          <w:bCs/>
          <w:lang w:val="en-US"/>
        </w:rPr>
      </w:pPr>
    </w:p>
    <w:sectPr w:rsidR="00D25DF0" w:rsidRPr="00A54583" w:rsidSect="003B0100">
      <w:pgSz w:w="11906" w:h="16838"/>
      <w:pgMar w:top="142" w:right="140" w:bottom="142" w:left="142" w:header="708" w:footer="708" w:gutter="0"/>
      <w:cols w:num="2" w:space="284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sjS2MDU3tjAyMjFW0lEKTi0uzszPAykwrAUAtkYl2ywAAAA="/>
  </w:docVars>
  <w:rsids>
    <w:rsidRoot w:val="00A54583"/>
    <w:rsid w:val="003B0100"/>
    <w:rsid w:val="004265C5"/>
    <w:rsid w:val="005C19E2"/>
    <w:rsid w:val="00627056"/>
    <w:rsid w:val="00911FD9"/>
    <w:rsid w:val="00A54583"/>
    <w:rsid w:val="00AC2D40"/>
    <w:rsid w:val="00D25D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C56FF8"/>
  <w15:chartTrackingRefBased/>
  <w15:docId w15:val="{72144FAA-13FB-43CB-A3E8-1C40EB3555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11F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202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42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13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46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3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3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1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5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54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71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450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4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4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04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02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0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7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3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07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4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8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4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55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34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0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1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5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8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52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8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9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3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7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8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2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00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99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70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91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53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2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2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694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7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5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2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68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32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63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15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5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9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86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2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2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4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8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1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846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76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329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0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3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7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3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23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6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8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2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1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9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4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9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4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8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62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99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879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59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7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95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8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9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7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8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0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143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633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5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8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4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3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9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62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6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0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428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88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56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8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95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9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1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7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60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4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6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6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6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31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6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2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11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8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1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1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8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1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5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6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764</Words>
  <Characters>435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kram Jha</dc:creator>
  <cp:keywords/>
  <dc:description/>
  <cp:lastModifiedBy>Vikram Jha</cp:lastModifiedBy>
  <cp:revision>3</cp:revision>
  <dcterms:created xsi:type="dcterms:W3CDTF">2021-03-06T18:36:00Z</dcterms:created>
  <dcterms:modified xsi:type="dcterms:W3CDTF">2021-03-06T19:53:00Z</dcterms:modified>
</cp:coreProperties>
</file>